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Gir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r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34 Elsie Lane, Hoffman Estates, IL, USA Hoffman Estates, IL, USA 6019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iri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265609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ol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